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ceanographer position at [Organization Name] in Uganda Kampala. As a dedicated marine and environmental scientist with over [X years] of experience in coastal and aquatic systems, I am eager to contribute my expertise to address the unique challenges and opportunities facing Uganda’s freshwater ecosystems, particularly those surrounding Lake Victoria and the broader East African region. My academic background, professional experience, and passion for sustainable resource management align closely with the goals of this role, and I am excited about the possibility of working in Kampala to advance oceanographic research that benefits both local communities and global environmental health.</w:t>
      </w:r>
    </w:p>
    <w:p>
      <w:pPr>
        <w:pStyle w:val="BodyText"/>
      </w:pPr>
      <w:r>
        <w:t xml:space="preserve">As an Oceanographer, my career has centered on understanding the complex interactions between marine environments, human activity, and climate change. While much of my work has focused on coastal zones and open oceans, I have also developed a strong interest in freshwater systems—particularly those in regions like Uganda Kampala, where water resources are vital to economic development, food security, and biodiversity. Lake Victoria, the largest lake in Africa and a critical component of the Nile River system, is a prime example of how oceanographic principles can be applied to freshwater environments. My research has explored topics such as nutrient cycling, water quality dynamics, and the impact of invasive species on aquatic ecosystems. These experiences have equipped me with the technical skills and analytical mindset necessary to contribute meaningfully to your organization’s mission.</w:t>
      </w:r>
    </w:p>
    <w:p>
      <w:pPr>
        <w:pStyle w:val="BodyText"/>
      </w:pPr>
      <w:r>
        <w:t xml:space="preserve">My academic journey began with a Bachelor of Science in Environmental Science from [University Name], where I developed a foundational understanding of ecological systems and environmental policy. This was followed by a Master’s degree in Oceanography from [University Name], during which I conducted fieldwork in the Caribbean and the Mediterranean, analyzing microplastic accumulation and its effects on marine life. My doctoral research at [University Name] focused on climate-induced changes in coastal water temperatures and their implications for fisheries management. These studies not only deepened my technical expertise but also reinforced my commitment to using science as a tool for sustainable development.</w:t>
      </w:r>
    </w:p>
    <w:p>
      <w:pPr>
        <w:pStyle w:val="BodyText"/>
      </w:pPr>
      <w:r>
        <w:t xml:space="preserve">Professionally, I have worked with organizations such as [Previous Employer/Organization], where I led projects on coastal erosion mitigation and the restoration of mangrove ecosystems in Southeast Asia. While these efforts were primarily focused on marine environments, they underscored the importance of interdisciplinary approaches to environmental challenges—a philosophy that resonates strongly with the work being done in Uganda Kampala. For instance, my experience collaborating with local communities to monitor water quality and implement conservation strategies has prepared me to engage effectively with stakeholders in Uganda, including government agencies, NGOs, and rural populations reliant on Lake Victoria’s resources.</w:t>
      </w:r>
    </w:p>
    <w:p>
      <w:pPr>
        <w:pStyle w:val="BodyText"/>
      </w:pPr>
      <w:r>
        <w:t xml:space="preserve">One of the most compelling aspects of this opportunity is the chance to apply oceanographic expertise to freshwater systems in Uganda Kampala. While lakes like Victoria are often overlooked in favor of oceans, they are equally critical for sustaining life and economies. My research has shown that similar principles—such as hydrodynamics, biogeochemical cycles, and ecological resilience—apply to both marine and freshwater environments. In Kampala, I would be particularly interested in addressing issues such as algal blooms caused by agricultural runoff, the impact of urbanization on water quality, and the preservation of indigenous fish species. These challenges are not only local but also have regional and global implications, making them ideal areas for collaborative research.</w:t>
      </w:r>
    </w:p>
    <w:p>
      <w:pPr>
        <w:pStyle w:val="BodyText"/>
      </w:pPr>
      <w:r>
        <w:t xml:space="preserve">In addition to my technical skills, I bring a strong commitment to community engagement and education. As an Oceanographer, I believe that scientific knowledge must be accessible and actionable for the people who depend on these ecosystems. In my previous roles, I have organized workshops for fishermen on sustainable practices, developed educational materials for schools, and advocated for policies that balance economic growth with environmental protection. In Uganda Kampala, I would aim to build similar partnerships, ensuring that research findings directly inform decision-making at both the grassroots and institutional levels.</w:t>
      </w:r>
    </w:p>
    <w:p>
      <w:pPr>
        <w:pStyle w:val="BodyText"/>
      </w:pPr>
      <w:r>
        <w:t xml:space="preserve">The opportunity to work in Uganda Kampala is especially meaningful to me because of the region’s unique ecological and cultural significance. As an Oceanographer with a global perspective, I am eager to contribute my expertise while learning from the local knowledge and traditions that have sustained these ecosystems for generations. I am also drawn to the innovative approaches being taken by Ugandan institutions and international partners to address environmental challenges, such as the use of satellite technology for water monitoring or community-based conservation initiatives. I am confident that my background in oceanography, combined with my adaptability and cultural sensitivity, would allow me to make a meaningful impact here.</w:t>
      </w:r>
    </w:p>
    <w:p>
      <w:pPr>
        <w:pStyle w:val="BodyText"/>
      </w:pPr>
      <w:r>
        <w:t xml:space="preserve">Thank you for considering my application. I would welcome the opportunity to discuss how my qualifications and passion for oceanographic research align with the goals of your organization. I am available at [Your Phone Number] or [Your Email Address] and am happy to accommodate an interview at your convenience. I look forward to contributing to the vital work being done in Uganda Kampala and helping to protect the region’s invaluable water resources for future generatio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Uganda Kampala</dc:title>
  <dc:creator/>
  <dc:language>en</dc:language>
  <cp:keywords/>
  <dcterms:created xsi:type="dcterms:W3CDTF">2025-12-11T16:20:54Z</dcterms:created>
  <dcterms:modified xsi:type="dcterms:W3CDTF">2025-12-11T16:20:54Z</dcterms:modified>
</cp:coreProperties>
</file>

<file path=docProps/custom.xml><?xml version="1.0" encoding="utf-8"?>
<Properties xmlns="http://schemas.openxmlformats.org/officeDocument/2006/custom-properties" xmlns:vt="http://schemas.openxmlformats.org/officeDocument/2006/docPropsVTypes"/>
</file>